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6" w:name="Xa21948caaa4b16a7685fb6080a5834f3ab562ea"/>
    <w:p>
      <w:pPr>
        <w:pStyle w:val="Heading1"/>
      </w:pPr>
      <w:r>
        <w:t xml:space="preserve">Cover Letter for Curriculum Developer Position in Zimbabwe Harare</w:t>
      </w:r>
    </w:p>
    <w:p>
      <w:pPr>
        <w:pStyle w:val="FirstParagraph"/>
      </w:pPr>
      <w:r>
        <w:t xml:space="preserve">Dear [Hiring Manager's Name],</w:t>
      </w:r>
    </w:p>
    <w:p>
      <w:pPr>
        <w:pStyle w:val="BodyText"/>
      </w:pPr>
      <w:r>
        <w:t xml:space="preserve">I am writing to express my enthusiastic interest in the Curriculum Developer position at your esteemed institution in Zimbabwe Harare. As a dedicated professional with over [X years] of experience in educational curriculum design, I am eager to contribute my expertise to advance the quality of education in this dynamic region. The opportunity to work within Zimbabwe Harare’s vibrant academic landscape aligns perfectly with my career goals and passion for fostering impactful learning experiences.</w:t>
      </w:r>
    </w:p>
    <w:bookmarkStart w:id="20" w:name="X078a6a20cac875943116f307dd41e46e95ad743"/>
    <w:p>
      <w:pPr>
        <w:pStyle w:val="Heading2"/>
      </w:pPr>
      <w:r>
        <w:t xml:space="preserve">Why Curriculum Development Matters in Zimbabwe Harare</w:t>
      </w:r>
    </w:p>
    <w:p>
      <w:pPr>
        <w:pStyle w:val="FirstParagraph"/>
      </w:pPr>
      <w:r>
        <w:t xml:space="preserve">Zimbabwe Harare, as the capital city and a hub of innovation, presents unique challenges and opportunities in education. The demand for curricula that are culturally relevant, technologically adaptive, and aligned with national educational goals is more critical than ever. As a Curriculum Developer, my role would involve designing frameworks that not only meet international standards but also resonate with the local context. I am particularly drawn to your organization’s commitment to bridging educational gaps and empowering learners in Harare through tailored curricular solutions.</w:t>
      </w:r>
    </w:p>
    <w:p>
      <w:pPr>
        <w:pStyle w:val="BodyText"/>
      </w:pPr>
      <w:r>
        <w:t xml:space="preserve">My background in curriculum development spans across diverse settings, including public and private institutions, non-governmental organizations, and international collaborations. I have successfully designed programs that emphasize critical thinking, digital literacy, and holistic development—skills that are essential for students navigating the complexities of modern education. In Zimbabwe Harare’s evolving educational ecosystem, these competencies are vital to preparing learners for both local and global challenges.</w:t>
      </w:r>
    </w:p>
    <w:bookmarkEnd w:id="20"/>
    <w:bookmarkStart w:id="21" w:name="key-qualifications-and-experience"/>
    <w:p>
      <w:pPr>
        <w:pStyle w:val="Heading2"/>
      </w:pPr>
      <w:r>
        <w:t xml:space="preserve">Key Qualifications and Experience</w:t>
      </w:r>
    </w:p>
    <w:p>
      <w:pPr>
        <w:pStyle w:val="FirstParagraph"/>
      </w:pPr>
      <w:r>
        <w:t xml:space="preserve">With a Master’s degree in Educational Studies and certifications in instructional design, I have honed my ability to create curricula that are both innovative and practical. My work with the [Name of Organization] in Harare over the past [X years] involved developing modular training programs for teachers, which enhanced their capacity to deliver student-centered learning. This experience deepened my understanding of the importance of teacher support in curriculum implementation—a cornerstone of effective education.</w:t>
      </w:r>
    </w:p>
    <w:p>
      <w:pPr>
        <w:pStyle w:val="BodyText"/>
      </w:pPr>
      <w:r>
        <w:t xml:space="preserve">One of my most rewarding projects was leading a team to design a digital literacy curriculum for secondary schools in Zimbabwe Harare. By integrating locally relevant case studies and leveraging open-source tools, we ensured that students gained skills applicable to their everyday lives. This project not only improved student engagement but also received recognition from the Ministry of Education for its alignment with national priorities.</w:t>
      </w:r>
    </w:p>
    <w:bookmarkEnd w:id="21"/>
    <w:bookmarkStart w:id="22" w:name="understanding-the-local-context"/>
    <w:p>
      <w:pPr>
        <w:pStyle w:val="Heading2"/>
      </w:pPr>
      <w:r>
        <w:t xml:space="preserve">Understanding the Local Context</w:t>
      </w:r>
    </w:p>
    <w:p>
      <w:pPr>
        <w:pStyle w:val="FirstParagraph"/>
      </w:pPr>
      <w:r>
        <w:t xml:space="preserve">Zimbabwe Harare is a city of contrasts, where traditional values intersect with rapid technological advancements. As a Curriculum Developer, I recognize that successful programs must reflect this duality. My approach focuses on cultural responsiveness, ensuring that curricula honor local languages, histories, and community practices while preparing students for global citizenship. For instance, I have incorporated indigenous knowledge systems into lesson plans to foster pride in heritage while promoting interdisciplinary learning.</w:t>
      </w:r>
    </w:p>
    <w:p>
      <w:pPr>
        <w:pStyle w:val="BodyText"/>
      </w:pPr>
      <w:r>
        <w:t xml:space="preserve">Additionally, I am attuned to the socio-economic challenges facing schools in Harare. By designing cost-effective and scalable curricula, I aim to ensure that all learners—regardless of their background—have access to high-quality education. My experience working with under-resourced institutions has equipped me with strategies to maximize limited resources without compromising pedagogical quality.</w:t>
      </w:r>
    </w:p>
    <w:bookmarkEnd w:id="22"/>
    <w:bookmarkStart w:id="23" w:name="collaboration-and-leadership"/>
    <w:p>
      <w:pPr>
        <w:pStyle w:val="Heading2"/>
      </w:pPr>
      <w:r>
        <w:t xml:space="preserve">Collaboration and Leadership</w:t>
      </w:r>
    </w:p>
    <w:p>
      <w:pPr>
        <w:pStyle w:val="FirstParagraph"/>
      </w:pPr>
      <w:r>
        <w:t xml:space="preserve">A key strength of mine is my ability to collaborate effectively with stakeholders, including educators, administrators, and policymakers. In Zimbabwe Harare, where education is a shared responsibility, fostering partnerships is essential. I have facilitated workshops that brought together teachers and community leaders to co-design curricula that address local needs. These collaborative efforts not only enhance the relevance of programs but also build a sense of ownership among participants.</w:t>
      </w:r>
    </w:p>
    <w:p>
      <w:pPr>
        <w:pStyle w:val="BodyText"/>
      </w:pPr>
      <w:r>
        <w:t xml:space="preserve">As a leader in curriculum development, I prioritize continuous improvement. I regularly evaluate programs through feedback loops with learners and educators, ensuring that curricula remain dynamic and responsive to emerging trends. For example, my work on an environmental education initiative in Harare involved ongoing consultations with students to refine content based on their interests and real-world challenges.</w:t>
      </w:r>
    </w:p>
    <w:bookmarkEnd w:id="23"/>
    <w:bookmarkStart w:id="24" w:name="why-your-organization"/>
    <w:p>
      <w:pPr>
        <w:pStyle w:val="Heading2"/>
      </w:pPr>
      <w:r>
        <w:t xml:space="preserve">Why Your Organization?</w:t>
      </w:r>
    </w:p>
    <w:p>
      <w:pPr>
        <w:pStyle w:val="FirstParagraph"/>
      </w:pPr>
      <w:r>
        <w:t xml:space="preserve">Your organization’s mission to transform education in Zimbabwe Harare resonates deeply with my professional values. I am particularly inspired by your focus on [specific initiative or goal, e.g., "inclusive education" or "STEM integration"]. I am confident that my skills in curriculum design, combined with my commitment to educational equity, would make me a valuable asset to your team.</w:t>
      </w:r>
    </w:p>
    <w:p>
      <w:pPr>
        <w:pStyle w:val="BodyText"/>
      </w:pPr>
      <w:r>
        <w:t xml:space="preserve">I am especially drawn to the opportunity to work within Harare’s rich cultural tapestry. The city’s blend of urban energy and traditional communities offers a unique environment for innovation. I am eager to contribute my expertise in developing curricula that empower learners, support teachers, and align with the vision of Zimbabwe’s educational future.</w:t>
      </w:r>
    </w:p>
    <w:bookmarkEnd w:id="24"/>
    <w:bookmarkStart w:id="25" w:name="conclusion"/>
    <w:p>
      <w:pPr>
        <w:pStyle w:val="Heading2"/>
      </w:pPr>
      <w:r>
        <w:t xml:space="preserve">Conclusion</w:t>
      </w:r>
    </w:p>
    <w:p>
      <w:pPr>
        <w:pStyle w:val="FirstParagraph"/>
      </w:pPr>
      <w:r>
        <w:t xml:space="preserve">In conclusion, I am enthusiastic about the possibility of joining your organization as a Curriculum Developer in Zimbabwe Harare. My technical skills, cultural sensitivity, and dedication to education make me well-suited to contribute meaningfully to your mission. I would welcome the opportunity to discuss how my background and vision align with your goals.</w:t>
      </w:r>
    </w:p>
    <w:p>
      <w:pPr>
        <w:pStyle w:val="BodyText"/>
      </w:pPr>
      <w:r>
        <w:t xml:space="preserve">Thank you for considering my application. I look forward to the possibility of contributing to the educational advancement of Zimbabwe Harare through this rol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Zimbabwe Harare</dc:title>
  <dc:creator/>
  <dc:language>en</dc:language>
  <cp:keywords/>
  <dcterms:created xsi:type="dcterms:W3CDTF">2025-12-12T03:26:46Z</dcterms:created>
  <dcterms:modified xsi:type="dcterms:W3CDTF">2025-12-12T03:26:46Z</dcterms:modified>
</cp:coreProperties>
</file>

<file path=docProps/custom.xml><?xml version="1.0" encoding="utf-8"?>
<Properties xmlns="http://schemas.openxmlformats.org/officeDocument/2006/custom-properties" xmlns:vt="http://schemas.openxmlformats.org/officeDocument/2006/docPropsVTypes"/>
</file>